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84e2b5-dee5-48da-a422-9799e0e5fc4d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84e2b5-dee5-48da-a422-9799e0e5fc4d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9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9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9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8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6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7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1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1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6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3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6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7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7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7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7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2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6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5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8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4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8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2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2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89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3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20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9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2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0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1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0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2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6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9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7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8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6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1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2</w:t>
            </w:r>
          </w:p>
        </w:tc>
      </w:tr>
    </w:tbl>
    <w:p>
      <w:pPr>
        <w:pStyle w:val="BodyText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AA_C race/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2de355-7128-443d-9968-97e0f0022c91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2de355-7128-443d-9968-97e0f0022c91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453b0a-ec57-4f27-bace-552afb4385d8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453b0a-ec57-4f27-bace-552afb4385d8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9dac6d-874f-4258-8777-12c888563950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9dac6d-874f-4258-8777-12c888563950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5e19a7-37c3-4a19-ae42-eb82e6a2df72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5e19a7-37c3-4a19-ae42-eb82e6a2df72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019641-30bc-45d2-99be-456777bb9dac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019641-30bc-45d2-99be-456777bb9dac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1e3d00-a0dc-44e8-b71b-2441fe31e6cd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1e3d00-a0dc-44e8-b71b-2441fe31e6cd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FirstParagraph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832088-272a-4021-9c63-a09c38ba4b56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832088-272a-4021-9c63-a09c38ba4b56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a5ec88-5d99-4d66-a2a3-bd7fb1bf23c1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a5ec88-5d99-4d66-a2a3-bd7fb1bf23c1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b9d2c2-2a42-43b0-a4c4-07e290f49ebf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b9d2c2-2a42-43b0-a4c4-07e290f49ebf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21e552-be1e-43b8-88b3-9cb70d456964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21e552-be1e-43b8-88b3-9cb70d456964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ee95cb-aad3-4e97-9177-f854f49dbe7e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ee95cb-aad3-4e97-9177-f854f49dbe7e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e1d9e9-6c53-4238-9dbc-7461803d9709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e1d9e9-6c53-4238-9dbc-7461803d9709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</w:p>
    <w:p>
      <w:pPr>
        <w:pStyle w:val="FirstParagraph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219c91-df48-4e10-8bda-05e36057a1ab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219c91-df48-4e10-8bda-05e36057a1ab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8216af-15d3-44bf-a861-307daa2f5ae1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8216af-15d3-44bf-a861-307daa2f5ae1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052678-aaca-4f2b-8869-540417e5a785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052678-aaca-4f2b-8869-540417e5a785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d6304a-b600-4274-8f87-f32b01dcfda9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d6304a-b600-4274-8f87-f32b01dcfda9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62f872-d035-4917-a0ec-43f95b99ae91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62f872-d035-4917-a0ec-43f95b99ae91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57c80b-8d37-4e80-a56c-6c357c0444c7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57c80b-8d37-4e80-a56c-6c357c0444c7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FirstParagraph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0303c5-3be0-4dc9-9afe-bfcb9b7085ae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0303c5-3be0-4dc9-9afe-bfcb9b7085ae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c4d163-33f6-4822-8a32-37610e3392b7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c4d163-33f6-4822-8a32-37610e3392b7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57db0b-ae53-4e76-a614-3123a38feb8c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57db0b-ae53-4e76-a614-3123a38feb8c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4806c4-70fb-45f5-9f52-f7ef42c172e6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4806c4-70fb-45f5-9f52-f7ef42c172e6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aac3aa-4ba4-4b88-8727-14843101d0f0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aac3aa-4ba4-4b88-8727-14843101d0f0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8e45af-4bae-4afa-b657-046c834f06cd" w:name="unnamed-chunk-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8e45af-4bae-4afa-b657-046c834f06cd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FirstParagraph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76bd4f-bec2-4dae-b461-7d31621dc1bd" w:name="unnamed-chunk-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76bd4f-bec2-4dae-b461-7d31621dc1bd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23793a-47fd-4f30-94de-9d158a5c2136" w:name="unnamed-chunk-1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23793a-47fd-4f30-94de-9d158a5c2136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b03253-35f2-4f23-a0c0-42051f15f019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b03253-35f2-4f23-a0c0-42051f15f019"/>
      <w:r>
        <w:t xml:space="preserve">: </w:t>
      </w:r>
      <w:r>
        <w:t xml:space="preserve">Chellion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b056c0-a5d6-435e-b401-d316d2693f3d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b056c0-a5d6-435e-b401-d316d2693f3d"/>
      <w:r>
        <w:t xml:space="preserve">: </w:t>
      </w:r>
      <w:r>
        <w:t xml:space="preserve">Chellion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6e7a03-27e3-41aa-929a-3a7ee7f127f3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6e7a03-27e3-41aa-929a-3a7ee7f127f3"/>
      <w:r>
        <w:t xml:space="preserve">: </w:t>
      </w:r>
      <w:r>
        <w:t xml:space="preserve">Chellion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cf9930-ad37-4823-9028-aa53aaa7084c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cf9930-ad37-4823-9028-aa53aaa7084c"/>
      <w:r>
        <w:t xml:space="preserve">: </w:t>
      </w:r>
      <w:r>
        <w:t xml:space="preserve">Chellion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FirstParagraph"/>
      </w:pPr>
      <w:r>
        <w:t xml:space="preserve">GoSub_C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26f531-76b0-4e14-a2b1-59709f1132b0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26f531-76b0-4e14-a2b1-59709f1132b0"/>
      <w:r>
        <w:t xml:space="preserve">: </w:t>
      </w:r>
      <w:r>
        <w:t xml:space="preserve">Gonion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0248db-2011-4ddf-a2a6-17b4d52ba0c9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0248db-2011-4ddf-a2a6-17b4d52ba0c9"/>
      <w:r>
        <w:t xml:space="preserve">: </w:t>
      </w:r>
      <w:r>
        <w:t xml:space="preserve">Gonion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7e6400-c16e-4c27-b35a-8e7cbe61dfa5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7e6400-c16e-4c27-b35a-8e7cbe61dfa5"/>
      <w:r>
        <w:t xml:space="preserve">: </w:t>
      </w:r>
      <w:r>
        <w:t xml:space="preserve">Gonion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afb07c-a84a-400d-a669-2c7d13651726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afb07c-a84a-400d-a669-2c7d13651726"/>
      <w:r>
        <w:t xml:space="preserve">: </w:t>
      </w:r>
      <w:r>
        <w:t xml:space="preserve">Gonion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f8de9f-3ccf-4f79-8801-880c1cb902ea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f8de9f-3ccf-4f79-8801-880c1cb902ea"/>
      <w:r>
        <w:t xml:space="preserve">: </w:t>
      </w:r>
      <w:r>
        <w:t xml:space="preserve">Gonion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00aed9-81d6-44bf-bbcc-d0a338abc5e7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00aed9-81d6-44bf-bbcc-d0a338abc5e7"/>
      <w:r>
        <w:t xml:space="preserve">: </w:t>
      </w:r>
      <w:r>
        <w:t xml:space="preserve">Gonion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2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FirstParagraph"/>
      </w:pPr>
      <w:r>
        <w:t xml:space="preserve">NRB_L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1353f0-fc00-4557-81fc-04a2f2cd1add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1353f0-fc00-4557-81fc-04a2f2cd1add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1b887d-0bb1-4435-9118-57a2f9fae90b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1b887d-0bb1-4435-9118-57a2f9fae90b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cabbb6-9763-42ac-a7dc-bd62300cb317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cabbb6-9763-42ac-a7dc-bd62300cb317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66e8a4-6e8e-421f-9723-d5d101d4fc24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66e8a4-6e8e-421f-9723-d5d101d4fc24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70dbeb-e6fa-48c0-95fb-4828a3581bd7" w:name="unnamed-chunk-2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70dbeb-e6fa-48c0-95fb-4828a3581bd7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964f59-3d42-4fce-aa3d-3044b9b1b9ab" w:name="unnamed-chunk-2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964f59-3d42-4fce-aa3d-3044b9b1b9ab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FirstParagraph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a8d3a0-c12e-4e45-ab6d-a9576c1345fd" w:name="unnamed-chunk-2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a8d3a0-c12e-4e45-ab6d-a9576c1345fd"/>
      <w:r>
        <w:t xml:space="preserve">: </w:t>
      </w:r>
      <w:r>
        <w:t xml:space="preserve">Pronasale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de557e-6e18-4797-a69e-0f3e24c74cff" w:name="unnamed-chunk-2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de557e-6e18-4797-a69e-0f3e24c74cff"/>
      <w:r>
        <w:t xml:space="preserve">: </w:t>
      </w:r>
      <w:r>
        <w:t xml:space="preserve">Pronasale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7bcaf5-3473-4b2c-a019-8b53dc026bf9" w:name="unnamed-chunk-2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7bcaf5-3473-4b2c-a019-8b53dc026bf9"/>
      <w:r>
        <w:t xml:space="preserve">: </w:t>
      </w:r>
      <w:r>
        <w:t xml:space="preserve">Pronasale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e9c12e-0e32-4627-9880-117a5c567fee" w:name="unnamed-chunk-2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e9c12e-0e32-4627-9880-117a5c567fee"/>
      <w:r>
        <w:t xml:space="preserve">: </w:t>
      </w:r>
      <w:r>
        <w:t xml:space="preserve">Pronasale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deded1-ac63-4e6d-bc30-a5019f01a34c" w:name="unnamed-chunk-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deded1-ac63-4e6d-bc30-a5019f01a34c"/>
      <w:r>
        <w:t xml:space="preserve">: </w:t>
      </w:r>
      <w:r>
        <w:t xml:space="preserve">Pronasale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35cb23-cc7c-40cd-a9ba-909eb9779a5d" w:name="unnamed-chunk-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35cb23-cc7c-40cd-a9ba-909eb9779a5d"/>
      <w:r>
        <w:t xml:space="preserve">: </w:t>
      </w:r>
      <w:r>
        <w:t xml:space="preserve">Pronasale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FirstParagraph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8faba0-7fba-410e-9813-f2a061eb997f" w:name="unnamed-chunk-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8faba0-7fba-410e-9813-f2a061eb997f"/>
      <w:r>
        <w:t xml:space="preserve">: </w:t>
      </w:r>
      <w:r>
        <w:t xml:space="preserve">Pronasale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dfe6da-c951-440f-83a9-8654f0a6b0d8" w:name="unnamed-chunk-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dfe6da-c951-440f-83a9-8654f0a6b0d8"/>
      <w:r>
        <w:t xml:space="preserve">: </w:t>
      </w:r>
      <w:r>
        <w:t xml:space="preserve">Pronasale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fba39e-9021-498b-8b17-e51576d08e95" w:name="unnamed-chunk-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fba39e-9021-498b-8b17-e51576d08e95"/>
      <w:r>
        <w:t xml:space="preserve">: </w:t>
      </w:r>
      <w:r>
        <w:t xml:space="preserve">Pronasale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237a64-35c5-4ea3-b54a-afe9735f2fb8" w:name="unnamed-chunk-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237a64-35c5-4ea3-b54a-afe9735f2fb8"/>
      <w:r>
        <w:t xml:space="preserve">: </w:t>
      </w:r>
      <w:r>
        <w:t xml:space="preserve">Pronasale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1403a0-ef15-4e50-b433-754fe19bc890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1403a0-ef15-4e50-b433-754fe19bc890"/>
      <w:r>
        <w:t xml:space="preserve">: </w:t>
      </w:r>
      <w:r>
        <w:t xml:space="preserve">Pronasale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fe7de4-c90f-4b03-bb7a-8866786a602b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fe7de4-c90f-4b03-bb7a-8866786a602b"/>
      <w:r>
        <w:t xml:space="preserve">: </w:t>
      </w:r>
      <w:r>
        <w:t xml:space="preserve">Pronasale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FirstParagraph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214675-28e3-4d4e-b811-82c66ce9f8da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214675-28e3-4d4e-b811-82c66ce9f8da"/>
      <w:r>
        <w:t xml:space="preserve">: </w:t>
      </w:r>
      <w:r>
        <w:t xml:space="preserve">Pronasale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fc180e-4d23-4bfc-93b8-6b1649bffda1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fc180e-4d23-4bfc-93b8-6b1649bffda1"/>
      <w:r>
        <w:t xml:space="preserve">: </w:t>
      </w:r>
      <w:r>
        <w:t xml:space="preserve">Pronasale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8b8798-e813-4e0b-92b2-d40df318be78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8b8798-e813-4e0b-92b2-d40df318be78"/>
      <w:r>
        <w:t xml:space="preserve">: </w:t>
      </w:r>
      <w:r>
        <w:t xml:space="preserve">Pronasale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08e723-ae62-4c34-810c-96916d4b4025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08e723-ae62-4c34-810c-96916d4b4025"/>
      <w:r>
        <w:t xml:space="preserve">: </w:t>
      </w:r>
      <w:r>
        <w:t xml:space="preserve">Pronasale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1027b8-9c2e-49f5-aaf5-9180a7c5863f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1027b8-9c2e-49f5-aaf5-9180a7c5863f"/>
      <w:r>
        <w:t xml:space="preserve">: </w:t>
      </w:r>
      <w:r>
        <w:t xml:space="preserve">Pronasale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086424-668a-46c1-893d-24df47af7d86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086424-668a-46c1-893d-24df47af7d86"/>
      <w:r>
        <w:t xml:space="preserve">: </w:t>
      </w:r>
      <w:r>
        <w:t xml:space="preserve">Pronasale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1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FirstParagraph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0ee102-f4d9-49db-bb7a-6522a92a43b0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0ee102-f4d9-49db-bb7a-6522a92a43b0"/>
      <w:r>
        <w:t xml:space="preserve">: </w:t>
      </w:r>
      <w:r>
        <w:t xml:space="preserve">Pronasale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9995ad-6f37-4c42-a4a4-042d060b291f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9995ad-6f37-4c42-a4a4-042d060b291f"/>
      <w:r>
        <w:t xml:space="preserve">: </w:t>
      </w:r>
      <w:r>
        <w:t xml:space="preserve">Pronasale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62cea2-ae1f-415a-bfbd-19da010a2539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62cea2-ae1f-415a-bfbd-19da010a2539"/>
      <w:r>
        <w:t xml:space="preserve">: </w:t>
      </w:r>
      <w:r>
        <w:t xml:space="preserve">Pronasale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23a823-bb14-4a12-ac16-ae18674bdd27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23a823-bb14-4a12-ac16-ae18674bdd27"/>
      <w:r>
        <w:t xml:space="preserve">: </w:t>
      </w:r>
      <w:r>
        <w:t xml:space="preserve">Pronasale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9608aa-3c69-4f17-817c-dc61203edfae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9608aa-3c69-4f17-817c-dc61203edfae"/>
      <w:r>
        <w:t xml:space="preserve">: </w:t>
      </w:r>
      <w:r>
        <w:t xml:space="preserve">Pronasale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3691fa-841e-46e6-89cd-0c64c39d04a7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3691fa-841e-46e6-89cd-0c64c39d04a7"/>
      <w:r>
        <w:t xml:space="preserve">: </w:t>
      </w:r>
      <w:r>
        <w:t xml:space="preserve">Pronasale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FirstParagraph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fc682a-31d0-4418-a8bb-e7a5bc606a16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fc682a-31d0-4418-a8bb-e7a5bc606a16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659218-835b-4767-84a2-c4bbedcdacc5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659218-835b-4767-84a2-c4bbedcdacc5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10c357-a4c4-4c3a-95c5-471c9a3dbd57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10c357-a4c4-4c3a-95c5-471c9a3dbd57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daf498-5095-48df-89b9-9e15731bd9f9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daf498-5095-48df-89b9-9e15731bd9f9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f76751-0cbc-4cda-9756-6dfe2887d3d6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f76751-0cbc-4cda-9756-6dfe2887d3d6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107e6f-07d4-4ad8-b41a-54ff366c7e62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107e6f-07d4-4ad8-b41a-54ff366c7e62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FirstParagraph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7a6d0a-4a0e-46a1-959a-a9e6e0e8f6c7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7a6d0a-4a0e-46a1-959a-a9e6e0e8f6c7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2f6fb3-2f3b-4381-a017-366bb033d566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2f6fb3-2f3b-4381-a017-366bb033d566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e46775-6027-4a72-a1e5-fe0758968e4e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e46775-6027-4a72-a1e5-fe0758968e4e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a3117b-2649-4dae-a155-ce11db3dcb60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a3117b-2649-4dae-a155-ce11db3dcb60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8a1339-67a6-4f66-95aa-73a1a13f9576" w:name="unnamed-chunk-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8a1339-67a6-4f66-95aa-73a1a13f9576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9b8a92-3800-4916-afc4-46bc223beb3f" w:name="unnamed-chunk-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9b8a92-3800-4916-afc4-46bc223beb3f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FirstParagraph"/>
      </w:pPr>
      <w:r>
        <w:t xml:space="preserve">SelDH_C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752d8d-6c4e-493d-bbb8-a7e7a092895b" w:name="unnamed-chunk-4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752d8d-6c4e-493d-bbb8-a7e7a092895b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ad87ff-0919-409b-843c-859717e0dbbb" w:name="unnamed-chunk-4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ad87ff-0919-409b-843c-859717e0dbbb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237229-b8b4-4c20-9ee7-8741d4ceb33c" w:name="unnamed-chunk-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237229-b8b4-4c20-9ee7-8741d4ceb33c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a6cd83-721c-443f-8785-ef54f363f454" w:name="unnamed-chunk-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a6cd83-721c-443f-8785-ef54f363f454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439b5c-85d8-4759-8521-8b1c18bf0df8" w:name="unnamed-chunk-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439b5c-85d8-4759-8521-8b1c18bf0df8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ec9a21-fcec-4915-b449-ae311d3618c6" w:name="unnamed-chunk-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ec9a21-fcec-4915-b449-ae311d3618c6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FirstParagraph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ab540e-923a-4b04-93aa-d8273908aca6" w:name="unnamed-chunk-4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ab540e-923a-4b04-93aa-d8273908aca6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32ef22-a2e7-4bfd-8c85-18cae73637f5" w:name="unnamed-chunk-4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32ef22-a2e7-4bfd-8c85-18cae73637f5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ab96ae-72f1-41c8-8b2d-7412e9b124ce" w:name="unnamed-chunk-4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ab96ae-72f1-41c8-8b2d-7412e9b124ce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7f0832-c486-4cac-8213-3bac05ede179" w:name="unnamed-chunk-4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7f0832-c486-4cac-8213-3bac05ede179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b86ebd-f104-4f6b-a4f0-ab88b4048f6b" w:name="unnamed-chunk-5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b86ebd-f104-4f6b-a4f0-ab88b4048f6b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8d9a56-ee37-4312-97e1-ae93e3cf2ab2" w:name="unnamed-chunk-5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8d9a56-ee37-4312-97e1-ae93e3cf2ab2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FirstParagraph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c508e6-9a02-4301-81c2-bfd28439e45f" w:name="unnamed-chunk-5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c508e6-9a02-4301-81c2-bfd28439e45f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137080-2af5-4a18-b635-b9f9acfa5ce1" w:name="unnamed-chunk-5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137080-2af5-4a18-b635-b9f9acfa5ce1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9d3754-daef-4aee-b272-005ca6aa1e1e" w:name="unnamed-chunk-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9d3754-daef-4aee-b272-005ca6aa1e1e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a7be9a-8143-40a9-9e8f-8c359e277837" w:name="unnamed-chunk-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a7be9a-8143-40a9-9e8f-8c359e277837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2e4fb6-c086-46e7-93d6-23eb933c2517" w:name="unnamed-chunk-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2e4fb6-c086-46e7-93d6-23eb933c2517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d69777-5c53-4203-badb-3d8d18342a18" w:name="unnamed-chunk-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d69777-5c53-4203-badb-3d8d18342a18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FirstParagraph"/>
      </w:pPr>
      <w:r>
        <w:t xml:space="preserve">SnasM_C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3853bb-75ca-42ca-94ff-5e0bbaa770aa" w:name="unnamed-chunk-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3853bb-75ca-42ca-94ff-5e0bbaa770aa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1ad0eb-39a0-44e6-bdf6-2336c4325c5b" w:name="unnamed-chunk-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1ad0eb-39a0-44e6-bdf6-2336c4325c5b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0fc3f2-ac09-4acf-b97c-6962b54c9331" w:name="unnamed-chunk-5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0fc3f2-ac09-4acf-b97c-6962b54c9331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46b087-f92c-4625-ae15-2450d7500f68" w:name="unnamed-chunk-5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46b087-f92c-4625-ae15-2450d7500f68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702a53-4c2e-4239-b427-b8c55b504e8f" w:name="unnamed-chunk-5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702a53-4c2e-4239-b427-b8c55b504e8f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47484d-015b-4fc8-be46-dc5a87e60bde" w:name="unnamed-chunk-5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47484d-015b-4fc8-be46-dc5a87e60bde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FirstParagraph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0ea30f-1751-41f4-b4fb-1d6023d444a2" w:name="unnamed-chunk-5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0ea30f-1751-41f4-b4fb-1d6023d444a2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5dd32d-0c34-4a13-8fec-3a476e590414" w:name="unnamed-chunk-5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5dd32d-0c34-4a13-8fec-3a476e590414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8d0fd8-3c06-4880-b964-13e3190a7470" w:name="unnamed-chunk-5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8d0fd8-3c06-4880-b964-13e3190a7470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5430e1-e36a-4930-b482-206f3f8dbe2c" w:name="unnamed-chunk-5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5430e1-e36a-4930-b482-206f3f8dbe2c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8174bd-8532-4707-be77-d3ac9c20ae56" w:name="unnamed-chunk-5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8174bd-8532-4707-be77-d3ac9c20ae56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19d8cf-204e-49af-89d5-19299316d0de" w:name="unnamed-chunk-5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19d8cf-204e-49af-89d5-19299316d0de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FirstParagraph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8db68b-505f-4d62-94bf-c19f4afecc73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8db68b-505f-4d62-94bf-c19f4afecc73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82827c-7042-4444-a84a-c566eab61a93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82827c-7042-4444-a84a-c566eab61a93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246657-e9a9-4808-b374-680002a079be" w:name="unnamed-chunk-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246657-e9a9-4808-b374-680002a079be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b25665-a0d6-4d89-9ad1-a2ed748518e4" w:name="unnamed-chunk-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b25665-a0d6-4d89-9ad1-a2ed748518e4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c16904-6a27-4a20-9ac8-2930f0c55c4e" w:name="unnamed-chunk-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c16904-6a27-4a20-9ac8-2930f0c55c4e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fed727-aece-4b70-9061-0188f7d919a0" w:name="unnamed-chunk-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fed727-aece-4b70-9061-0188f7d919a0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FirstParagraph"/>
      </w:pPr>
      <w:r>
        <w:t xml:space="preserve">TrGo_C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b6d70c-717f-4735-bb0f-667918df3599" w:name="unnamed-chunk-6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b6d70c-717f-4735-bb0f-667918df3599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5cb5ad-2344-4454-acc1-83892419f5a0" w:name="unnamed-chunk-6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5cb5ad-2344-4454-acc1-83892419f5a0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dc517e-46f4-4e69-b236-6af1107248df" w:name="unnamed-chunk-6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dc517e-46f4-4e69-b236-6af1107248df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2bbacc-1f90-4222-bf19-f5d3c0bb58af" w:name="unnamed-chunk-6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2bbacc-1f90-4222-bf19-f5d3c0bb58af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c2f0de-1370-4d47-8393-01f937cc939e" w:name="unnamed-chunk-6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c2f0de-1370-4d47-8393-01f937cc939e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51ec3c-966d-4c4c-a544-35b2c1b3e6e0" w:name="unnamed-chunk-6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51ec3c-966d-4c4c-a544-35b2c1b3e6e0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FirstParagraph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a619d0-8f29-42f2-83f6-a7c9a6f9d521" w:name="unnamed-chunk-6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a619d0-8f29-42f2-83f6-a7c9a6f9d521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8c962f-be16-426f-aa47-467c9823cc33" w:name="unnamed-chunk-6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8c962f-be16-426f-aa47-467c9823cc33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e9f23c-a8a6-4ffe-a84f-206f672ba2c2" w:name="unnamed-chunk-6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e9f23c-a8a6-4ffe-a84f-206f672ba2c2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53774b-af1b-4cc4-b639-e22032162583" w:name="unnamed-chunk-6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53774b-af1b-4cc4-b639-e22032162583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fb106b-802a-4abc-8740-e2907407cdef" w:name="unnamed-chunk-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fb106b-802a-4abc-8740-e2907407cdef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9b18ba-29ba-4ddc-81fe-cb4f999162e5" w:name="unnamed-chunk-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9b18ba-29ba-4ddc-81fe-cb4f999162e5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FirstParagraph"/>
      </w:pPr>
      <w:r>
        <w:t xml:space="preserve">TrSman_C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e3821d-867c-4f61-a2c6-0dd825ae47ea" w:name="unnamed-chunk-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e3821d-867c-4f61-a2c6-0dd825ae47ea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434b47-fccd-4eff-9519-63311264c8be" w:name="unnamed-chunk-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434b47-fccd-4eff-9519-63311264c8be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a5bbad-076b-474f-8173-66e80a4ad727" w:name="unnamed-chunk-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a5bbad-076b-474f-8173-66e80a4ad727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bad85a-12df-421b-a7ff-90b109f39353" w:name="unnamed-chunk-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bad85a-12df-421b-a7ff-90b109f39353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738661-600b-4c9a-ad34-b5b67d1ae136" w:name="unnamed-chunk-7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738661-600b-4c9a-ad34-b5b67d1ae136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753f74-7622-4ee8-bd4b-258a5d86835e" w:name="unnamed-chunk-7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753f74-7622-4ee8-bd4b-258a5d86835e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FirstParagraph"/>
      </w:pPr>
      <w:r>
        <w:t xml:space="preserve">TrSnas_C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4d66a2-5046-4cb3-b5c4-b1525b0f8f0c" w:name="unnamed-chunk-7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4d66a2-5046-4cb3-b5c4-b1525b0f8f0c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8723b7-4bef-4679-9267-31cdd69cf0ca" w:name="unnamed-chunk-7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8723b7-4bef-4679-9267-31cdd69cf0ca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368ace-7061-4296-b7a3-10d07cc0d34d" w:name="unnamed-chunk-7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368ace-7061-4296-b7a3-10d07cc0d34d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bf15ed-e786-4e09-b4d1-a2ba270544a1" w:name="unnamed-chunk-7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bf15ed-e786-4e09-b4d1-a2ba270544a1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13d32e-a398-4ea2-9578-8d79d0a761a7" w:name="unnamed-chunk-7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13d32e-a398-4ea2-9578-8d79d0a761a7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98c784-3198-4d2c-94b4-335782fa0fa9" w:name="unnamed-chunk-7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98c784-3198-4d2c-94b4-335782fa0fa9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FirstParagraph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480777-5780-4012-be8d-2fbbabf1b533" w:name="unnamed-chunk-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480777-5780-4012-be8d-2fbbabf1b533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62dffe-baec-4dc1-84e1-1bbb51bcfbbf" w:name="unnamed-chunk-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62dffe-baec-4dc1-84e1-1bbb51bcfbbf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a8f8fe-fe1a-4cd7-856f-e4a7394d3b19" w:name="unnamed-chunk-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a8f8fe-fe1a-4cd7-856f-e4a7394d3b19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c7b757-b0a9-407d-9f08-380fd5ec165a" w:name="unnamed-chunk-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c7b757-b0a9-407d-9f08-380fd5ec165a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710194-dac0-468a-bf4c-ca31517c50c0" w:name="unnamed-chunk-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710194-dac0-468a-bf4c-ca31517c50c0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a1e6f7-ae83-4d4c-806e-2730fb1ce7d3" w:name="unnamed-chunk-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a1e6f7-ae83-4d4c-806e-2730fb1ce7d3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FirstParagraph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f41874-d673-41a1-a2f8-61a8079b0742" w:name="unnamed-chunk-7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f41874-d673-41a1-a2f8-61a8079b0742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ce8316-9bdf-41fd-8d04-beed41d3ad7e" w:name="unnamed-chunk-7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ce8316-9bdf-41fd-8d04-beed41d3ad7e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cantSplit/>
          <w:trHeight w:val="11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3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96e4b9-f09d-44ba-9d83-b9b5ae84312e" w:name="unnamed-chunk-7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96e4b9-f09d-44ba-9d83-b9b5ae84312e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e6cd19-2af1-4a2a-9b28-b73363f65f04" w:name="unnamed-chunk-7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e6cd19-2af1-4a2a-9b28-b73363f65f04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2cb114-2b9b-415c-af6a-b3b59e5d8d96" w:name="unnamed-chunk-8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2cb114-2b9b-415c-af6a-b3b59e5d8d96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6c7d56-161c-427a-831b-06853008803c" w:name="unnamed-chunk-8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6c7d56-161c-427a-831b-06853008803c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7-22T18:39:07Z</dcterms:created>
  <dcterms:modified xsi:type="dcterms:W3CDTF">2022-07-22T18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